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FFE3F" w14:textId="667EA42D" w:rsidR="00796418" w:rsidRDefault="00E060E0" w:rsidP="00E060E0">
      <w:pPr>
        <w:tabs>
          <w:tab w:val="left" w:pos="8342"/>
        </w:tabs>
        <w:spacing w:after="0"/>
        <w:rPr>
          <w:rFonts w:ascii="Open Sans" w:hAnsi="Open Sans" w:cs="Open Sans"/>
          <w:i w:val="0"/>
          <w:sz w:val="24"/>
          <w:szCs w:val="24"/>
          <w:lang w:val="de-DE"/>
        </w:rPr>
      </w:pPr>
      <w:r w:rsidRPr="00E060E0">
        <w:rPr>
          <w:rFonts w:ascii="Open Sans" w:hAnsi="Open Sans" w:cs="Open Sans"/>
          <w:noProof/>
          <w:sz w:val="20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1C034BE" wp14:editId="0BB71BD2">
                <wp:simplePos x="0" y="0"/>
                <wp:positionH relativeFrom="column">
                  <wp:posOffset>3745782</wp:posOffset>
                </wp:positionH>
                <wp:positionV relativeFrom="paragraph">
                  <wp:posOffset>580</wp:posOffset>
                </wp:positionV>
                <wp:extent cx="2360930" cy="1404620"/>
                <wp:effectExtent l="0" t="0" r="5080" b="0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638A2" w14:textId="72AF237C" w:rsidR="00E060E0" w:rsidRPr="00E060E0" w:rsidRDefault="00D3369F" w:rsidP="00E060E0">
                            <w:pPr>
                              <w:jc w:val="right"/>
                              <w:outlineLvl w:val="0"/>
                              <w:rPr>
                                <w:rFonts w:ascii="Open Sans" w:hAnsi="Open Sans" w:cs="Open Sans"/>
                                <w:b/>
                                <w:i w:val="0"/>
                                <w:sz w:val="20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sz w:val="20"/>
                                <w:szCs w:val="32"/>
                                <w:lang w:val="en-US"/>
                              </w:rPr>
                              <w:t>April 1</w:t>
                            </w:r>
                            <w:r w:rsidR="00E060E0" w:rsidRPr="00E060E0">
                              <w:rPr>
                                <w:rFonts w:ascii="Open Sans" w:hAnsi="Open Sans" w:cs="Open Sans"/>
                                <w:b/>
                                <w:sz w:val="20"/>
                                <w:szCs w:val="32"/>
                                <w:lang w:val="en-US"/>
                              </w:rPr>
                              <w:t xml:space="preserve"> - 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sz w:val="20"/>
                                <w:szCs w:val="32"/>
                                <w:lang w:val="en-US"/>
                              </w:rPr>
                              <w:t>3</w:t>
                            </w:r>
                            <w:r w:rsidR="00E060E0" w:rsidRPr="00E060E0">
                              <w:rPr>
                                <w:rFonts w:ascii="Open Sans" w:hAnsi="Open Sans" w:cs="Open Sans"/>
                                <w:b/>
                                <w:sz w:val="20"/>
                                <w:szCs w:val="32"/>
                                <w:lang w:val="en-US"/>
                              </w:rPr>
                              <w:t xml:space="preserve"> | 20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sz w:val="20"/>
                                <w:szCs w:val="32"/>
                                <w:lang w:val="en-US"/>
                              </w:rPr>
                              <w:t>20</w:t>
                            </w:r>
                          </w:p>
                          <w:p w14:paraId="431122F9" w14:textId="25E443C2" w:rsidR="00E060E0" w:rsidRPr="00E060E0" w:rsidRDefault="00D3369F" w:rsidP="00E060E0">
                            <w:pPr>
                              <w:jc w:val="right"/>
                              <w:outlineLvl w:val="0"/>
                              <w:rPr>
                                <w:rFonts w:ascii="Open Sans" w:hAnsi="Open Sans" w:cs="Open Sans"/>
                                <w:i w:val="0"/>
                                <w:sz w:val="20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32"/>
                                <w:lang w:val="en-US"/>
                              </w:rPr>
                              <w:t>Lisbon</w:t>
                            </w:r>
                            <w:r w:rsidR="00E060E0" w:rsidRPr="00E060E0">
                              <w:rPr>
                                <w:rFonts w:ascii="Open Sans" w:hAnsi="Open Sans" w:cs="Open Sans"/>
                                <w:sz w:val="20"/>
                                <w:szCs w:val="32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Open Sans" w:hAnsi="Open Sans" w:cs="Open Sans"/>
                                <w:sz w:val="20"/>
                                <w:szCs w:val="32"/>
                                <w:lang w:val="en-US"/>
                              </w:rPr>
                              <w:t>Portug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1C034BE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294.95pt;margin-top:.0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" stroked="f">
                <v:textbox style="mso-fit-shape-to-text:t">
                  <w:txbxContent>
                    <w:p w14:paraId="61F638A2" w14:textId="72AF237C" w:rsidR="00E060E0" w:rsidRPr="00E060E0" w:rsidRDefault="00D3369F" w:rsidP="00E060E0">
                      <w:pPr>
                        <w:jc w:val="right"/>
                        <w:outlineLvl w:val="0"/>
                        <w:rPr>
                          <w:rFonts w:ascii="Open Sans" w:hAnsi="Open Sans" w:cs="Open Sans"/>
                          <w:b/>
                          <w:i w:val="0"/>
                          <w:sz w:val="20"/>
                          <w:szCs w:val="32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sz w:val="20"/>
                          <w:szCs w:val="32"/>
                          <w:lang w:val="en-US"/>
                        </w:rPr>
                        <w:t>April 1</w:t>
                      </w:r>
                      <w:r w:rsidR="00E060E0" w:rsidRPr="00E060E0">
                        <w:rPr>
                          <w:rFonts w:ascii="Open Sans" w:hAnsi="Open Sans" w:cs="Open Sans"/>
                          <w:b/>
                          <w:sz w:val="20"/>
                          <w:szCs w:val="32"/>
                          <w:lang w:val="en-US"/>
                        </w:rPr>
                        <w:t xml:space="preserve"> - </w:t>
                      </w:r>
                      <w:r>
                        <w:rPr>
                          <w:rFonts w:ascii="Open Sans" w:hAnsi="Open Sans" w:cs="Open Sans"/>
                          <w:b/>
                          <w:sz w:val="20"/>
                          <w:szCs w:val="32"/>
                          <w:lang w:val="en-US"/>
                        </w:rPr>
                        <w:t>3</w:t>
                      </w:r>
                      <w:r w:rsidR="00E060E0" w:rsidRPr="00E060E0">
                        <w:rPr>
                          <w:rFonts w:ascii="Open Sans" w:hAnsi="Open Sans" w:cs="Open Sans"/>
                          <w:b/>
                          <w:sz w:val="20"/>
                          <w:szCs w:val="32"/>
                          <w:lang w:val="en-US"/>
                        </w:rPr>
                        <w:t xml:space="preserve"> | 20</w:t>
                      </w:r>
                      <w:r>
                        <w:rPr>
                          <w:rFonts w:ascii="Open Sans" w:hAnsi="Open Sans" w:cs="Open Sans"/>
                          <w:b/>
                          <w:sz w:val="20"/>
                          <w:szCs w:val="32"/>
                          <w:lang w:val="en-US"/>
                        </w:rPr>
                        <w:t>20</w:t>
                      </w:r>
                    </w:p>
                    <w:p w14:paraId="431122F9" w14:textId="25E443C2" w:rsidR="00E060E0" w:rsidRPr="00E060E0" w:rsidRDefault="00D3369F" w:rsidP="00E060E0">
                      <w:pPr>
                        <w:jc w:val="right"/>
                        <w:outlineLvl w:val="0"/>
                        <w:rPr>
                          <w:rFonts w:ascii="Open Sans" w:hAnsi="Open Sans" w:cs="Open Sans"/>
                          <w:i w:val="0"/>
                          <w:sz w:val="20"/>
                          <w:szCs w:val="32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sz w:val="20"/>
                          <w:szCs w:val="32"/>
                          <w:lang w:val="en-US"/>
                        </w:rPr>
                        <w:t>Lisbon</w:t>
                      </w:r>
                      <w:r w:rsidR="00E060E0" w:rsidRPr="00E060E0">
                        <w:rPr>
                          <w:rFonts w:ascii="Open Sans" w:hAnsi="Open Sans" w:cs="Open Sans"/>
                          <w:sz w:val="20"/>
                          <w:szCs w:val="32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Open Sans" w:hAnsi="Open Sans" w:cs="Open Sans"/>
                          <w:sz w:val="20"/>
                          <w:szCs w:val="32"/>
                          <w:lang w:val="en-US"/>
                        </w:rPr>
                        <w:t>Portug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36D4B22" w14:textId="77777777" w:rsidR="00E060E0" w:rsidRPr="00E060E0" w:rsidRDefault="00E060E0" w:rsidP="00E060E0">
      <w:pPr>
        <w:tabs>
          <w:tab w:val="left" w:pos="8342"/>
        </w:tabs>
        <w:spacing w:after="0"/>
        <w:rPr>
          <w:rFonts w:ascii="Open Sans" w:hAnsi="Open Sans" w:cs="Open Sans"/>
          <w:i w:val="0"/>
          <w:sz w:val="20"/>
          <w:szCs w:val="32"/>
          <w:lang w:val="en-US"/>
        </w:rPr>
      </w:pPr>
    </w:p>
    <w:p w14:paraId="5AFA7122" w14:textId="45B155B7" w:rsidR="003F2A46" w:rsidRPr="00E060E0" w:rsidRDefault="007F5A9B" w:rsidP="00A47CB7">
      <w:pPr>
        <w:spacing w:after="0"/>
        <w:rPr>
          <w:rFonts w:ascii="Open Sans" w:hAnsi="Open Sans" w:cs="Open Sans"/>
          <w:b/>
          <w:bCs/>
          <w:i w:val="0"/>
          <w:color w:val="E50064"/>
          <w:sz w:val="56"/>
          <w:szCs w:val="56"/>
          <w:lang w:val="en-US"/>
        </w:rPr>
      </w:pPr>
      <w:r w:rsidRPr="00E060E0">
        <w:rPr>
          <w:rFonts w:ascii="Open Sans" w:hAnsi="Open Sans" w:cs="Open Sans"/>
          <w:b/>
          <w:bCs/>
          <w:i w:val="0"/>
          <w:color w:val="E50064"/>
          <w:sz w:val="56"/>
          <w:szCs w:val="56"/>
          <w:lang w:val="en-US"/>
        </w:rPr>
        <w:t>Speaker</w:t>
      </w:r>
      <w:r w:rsidR="003F2A46" w:rsidRPr="00E060E0">
        <w:rPr>
          <w:rFonts w:ascii="Open Sans" w:hAnsi="Open Sans" w:cs="Open Sans"/>
          <w:b/>
          <w:bCs/>
          <w:i w:val="0"/>
          <w:color w:val="E50064"/>
          <w:sz w:val="56"/>
          <w:szCs w:val="56"/>
          <w:lang w:val="en-US"/>
        </w:rPr>
        <w:t xml:space="preserve"> Details</w:t>
      </w:r>
    </w:p>
    <w:p w14:paraId="36EF11F3" w14:textId="727412D3" w:rsidR="00C62626" w:rsidRPr="00E060E0" w:rsidRDefault="00C62626" w:rsidP="00143CA7">
      <w:pPr>
        <w:spacing w:after="0"/>
        <w:jc w:val="both"/>
        <w:rPr>
          <w:rFonts w:ascii="Open Sans" w:hAnsi="Open Sans" w:cs="Open Sans"/>
          <w:i w:val="0"/>
          <w:sz w:val="44"/>
          <w:szCs w:val="44"/>
          <w:lang w:val="en-US"/>
        </w:rPr>
      </w:pPr>
      <w:r w:rsidRPr="00E060E0">
        <w:rPr>
          <w:rFonts w:ascii="Open Sans" w:hAnsi="Open Sans" w:cs="Open Sans"/>
          <w:i w:val="0"/>
          <w:sz w:val="44"/>
          <w:szCs w:val="44"/>
          <w:lang w:val="en-US"/>
        </w:rPr>
        <w:t>Great to have you on board!</w:t>
      </w:r>
    </w:p>
    <w:p w14:paraId="18DDE547" w14:textId="77777777" w:rsidR="00C62626" w:rsidRPr="00E060E0" w:rsidRDefault="00C62626" w:rsidP="00143CA7">
      <w:pPr>
        <w:spacing w:after="0"/>
        <w:jc w:val="both"/>
        <w:rPr>
          <w:rFonts w:ascii="Open Sans" w:hAnsi="Open Sans" w:cs="Open Sans"/>
          <w:i w:val="0"/>
          <w:sz w:val="24"/>
          <w:szCs w:val="24"/>
          <w:lang w:val="en-US"/>
        </w:rPr>
      </w:pPr>
    </w:p>
    <w:p w14:paraId="657D029A" w14:textId="0A58EDC3" w:rsidR="00143CA7" w:rsidRPr="00E060E0" w:rsidRDefault="007F5A9B" w:rsidP="00143CA7">
      <w:pPr>
        <w:spacing w:after="0"/>
        <w:jc w:val="both"/>
        <w:rPr>
          <w:rFonts w:ascii="Open Sans" w:hAnsi="Open Sans" w:cs="Open Sans"/>
          <w:i w:val="0"/>
          <w:sz w:val="24"/>
          <w:szCs w:val="24"/>
          <w:lang w:val="en-US"/>
        </w:rPr>
      </w:pPr>
      <w:r w:rsidRPr="00E060E0">
        <w:rPr>
          <w:rFonts w:ascii="Open Sans" w:hAnsi="Open Sans" w:cs="Open Sans"/>
          <w:i w:val="0"/>
          <w:sz w:val="24"/>
          <w:szCs w:val="24"/>
          <w:lang w:val="en-US"/>
        </w:rPr>
        <w:t xml:space="preserve">We </w:t>
      </w:r>
      <w:r w:rsidR="00D149C7" w:rsidRPr="00E060E0">
        <w:rPr>
          <w:rFonts w:ascii="Open Sans" w:hAnsi="Open Sans" w:cs="Open Sans"/>
          <w:i w:val="0"/>
          <w:sz w:val="24"/>
          <w:szCs w:val="24"/>
          <w:lang w:val="en-US"/>
        </w:rPr>
        <w:t>are very happy to</w:t>
      </w:r>
      <w:r w:rsidRPr="00E060E0">
        <w:rPr>
          <w:rFonts w:ascii="Open Sans" w:hAnsi="Open Sans" w:cs="Open Sans"/>
          <w:i w:val="0"/>
          <w:sz w:val="24"/>
          <w:szCs w:val="24"/>
          <w:lang w:val="en-US"/>
        </w:rPr>
        <w:t xml:space="preserve"> present you as an official speaker on our website, social media channels and in our conference app. Therefore, we kindly ask you to provide us with the following details: </w:t>
      </w:r>
    </w:p>
    <w:p w14:paraId="48BC09CF" w14:textId="6392B00C" w:rsidR="00143CA7" w:rsidRPr="00E060E0" w:rsidRDefault="00143CA7" w:rsidP="00143CA7">
      <w:pPr>
        <w:spacing w:after="0"/>
        <w:jc w:val="both"/>
        <w:rPr>
          <w:rFonts w:ascii="Open Sans" w:hAnsi="Open Sans" w:cs="Open Sans"/>
          <w:i w:val="0"/>
          <w:sz w:val="24"/>
          <w:szCs w:val="24"/>
          <w:lang w:val="en-US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DA7CD9" w:rsidRPr="00E060E0" w14:paraId="28E9AB0F" w14:textId="77777777" w:rsidTr="00022CCB">
        <w:tc>
          <w:tcPr>
            <w:tcW w:w="4672" w:type="dxa"/>
            <w:vAlign w:val="center"/>
          </w:tcPr>
          <w:p w14:paraId="44947CD7" w14:textId="505EB509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First Name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1768505061"/>
            <w:placeholder>
              <w:docPart w:val="DDE1C5FD22A846D5932ED67181C8C897"/>
            </w:placeholder>
            <w:showingPlcHdr/>
          </w:sdtPr>
          <w:sdtEndPr/>
          <w:sdtContent>
            <w:tc>
              <w:tcPr>
                <w:tcW w:w="4673" w:type="dxa"/>
                <w:vAlign w:val="center"/>
              </w:tcPr>
              <w:p w14:paraId="0F862943" w14:textId="1360DD27" w:rsidR="00DA7CD9" w:rsidRDefault="00DA7CD9" w:rsidP="00DA7CD9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  <w:bookmarkStart w:id="0" w:name="_GoBack" w:displacedByCustomXml="next"/>
            <w:bookmarkEnd w:id="0" w:displacedByCustomXml="next"/>
          </w:sdtContent>
        </w:sdt>
      </w:tr>
      <w:tr w:rsidR="00DA7CD9" w:rsidRPr="00E060E0" w14:paraId="35747DA7" w14:textId="77777777" w:rsidTr="00022CCB">
        <w:tc>
          <w:tcPr>
            <w:tcW w:w="4672" w:type="dxa"/>
            <w:vAlign w:val="center"/>
          </w:tcPr>
          <w:p w14:paraId="1E62F908" w14:textId="57906391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Last Name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1075943103"/>
            <w:placeholder>
              <w:docPart w:val="DB71F21D03104D4388B7A56CCE69AC7C"/>
            </w:placeholder>
            <w:showingPlcHdr/>
          </w:sdtPr>
          <w:sdtEndPr/>
          <w:sdtContent>
            <w:tc>
              <w:tcPr>
                <w:tcW w:w="4673" w:type="dxa"/>
                <w:vAlign w:val="center"/>
              </w:tcPr>
              <w:p w14:paraId="55F8662C" w14:textId="45AF5639" w:rsidR="00DA7CD9" w:rsidRDefault="00DA7CD9" w:rsidP="00DA7CD9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</w:sdtContent>
        </w:sdt>
      </w:tr>
      <w:tr w:rsidR="00DA7CD9" w:rsidRPr="00E060E0" w14:paraId="6175DB89" w14:textId="77777777" w:rsidTr="00022CCB">
        <w:tc>
          <w:tcPr>
            <w:tcW w:w="4672" w:type="dxa"/>
            <w:vAlign w:val="center"/>
          </w:tcPr>
          <w:p w14:paraId="02C63BC4" w14:textId="42768E84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Position</w:t>
            </w:r>
          </w:p>
          <w:p w14:paraId="6E4038EB" w14:textId="7D24C3D9" w:rsidR="00DA7CD9" w:rsidRPr="00E060E0" w:rsidRDefault="00DA7CD9" w:rsidP="00DA7CD9">
            <w:pPr>
              <w:spacing w:before="40" w:after="40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>If you have several positions, name the most important one.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-372614992"/>
            <w:placeholder>
              <w:docPart w:val="86B58409041249B2B51890E7999207B3"/>
            </w:placeholder>
            <w:showingPlcHdr/>
          </w:sdtPr>
          <w:sdtEndPr/>
          <w:sdtContent>
            <w:tc>
              <w:tcPr>
                <w:tcW w:w="4673" w:type="dxa"/>
                <w:vAlign w:val="center"/>
              </w:tcPr>
              <w:p w14:paraId="30D47413" w14:textId="7FA19D32" w:rsidR="00DA7CD9" w:rsidRPr="00E060E0" w:rsidRDefault="00DA7CD9" w:rsidP="00DA7CD9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</w:sdtContent>
        </w:sdt>
      </w:tr>
      <w:tr w:rsidR="00DA7CD9" w:rsidRPr="00E060E0" w14:paraId="18C6A293" w14:textId="77777777" w:rsidTr="00022CCB">
        <w:tc>
          <w:tcPr>
            <w:tcW w:w="4672" w:type="dxa"/>
            <w:vAlign w:val="center"/>
          </w:tcPr>
          <w:p w14:paraId="28F0DACF" w14:textId="444E5012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Company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-720746811"/>
            <w:placeholder>
              <w:docPart w:val="86B58409041249B2B51890E7999207B3"/>
            </w:placeholder>
            <w:showingPlcHdr/>
            <w:text/>
          </w:sdtPr>
          <w:sdtEndPr/>
          <w:sdtContent>
            <w:tc>
              <w:tcPr>
                <w:tcW w:w="4673" w:type="dxa"/>
                <w:vAlign w:val="center"/>
              </w:tcPr>
              <w:p w14:paraId="3B070E91" w14:textId="6CE5E529" w:rsidR="00DA7CD9" w:rsidRPr="00E060E0" w:rsidRDefault="00DA7CD9" w:rsidP="00DA7CD9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</w:sdtContent>
        </w:sdt>
      </w:tr>
      <w:tr w:rsidR="00DA7CD9" w:rsidRPr="00E060E0" w14:paraId="25B8D9A4" w14:textId="77777777" w:rsidTr="00022CCB">
        <w:tc>
          <w:tcPr>
            <w:tcW w:w="4672" w:type="dxa"/>
            <w:vAlign w:val="center"/>
          </w:tcPr>
          <w:p w14:paraId="13067E5D" w14:textId="0CA4CED8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City</w:t>
            </w:r>
            <w:r>
              <w:rPr>
                <w:rFonts w:ascii="Open Sans" w:hAnsi="Open Sans" w:cs="Open Sans"/>
                <w:color w:val="808080" w:themeColor="background1" w:themeShade="80"/>
                <w:sz w:val="18"/>
                <w:szCs w:val="24"/>
                <w:lang w:val="en-US"/>
              </w:rPr>
              <w:t xml:space="preserve"> (you’re based in)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1501698127"/>
            <w:placeholder>
              <w:docPart w:val="CAFFC2655FD34966BD6C49A94A61F7EA"/>
            </w:placeholder>
            <w:showingPlcHdr/>
            <w:text/>
          </w:sdtPr>
          <w:sdtEndPr/>
          <w:sdtContent>
            <w:tc>
              <w:tcPr>
                <w:tcW w:w="4673" w:type="dxa"/>
                <w:vAlign w:val="center"/>
              </w:tcPr>
              <w:p w14:paraId="7B2A6D87" w14:textId="6A9C9FEC" w:rsidR="00DA7CD9" w:rsidRDefault="00DA7CD9" w:rsidP="00DA7CD9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</w:sdtContent>
        </w:sdt>
      </w:tr>
      <w:tr w:rsidR="00DA7CD9" w:rsidRPr="00E060E0" w14:paraId="06ECEA4B" w14:textId="77777777" w:rsidTr="00022CCB">
        <w:tc>
          <w:tcPr>
            <w:tcW w:w="4672" w:type="dxa"/>
            <w:vAlign w:val="center"/>
          </w:tcPr>
          <w:p w14:paraId="70DCEFB1" w14:textId="0887410F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Short Bio</w:t>
            </w:r>
          </w:p>
          <w:p w14:paraId="74D41DD4" w14:textId="77777777" w:rsidR="00DA7CD9" w:rsidRDefault="00DA7CD9" w:rsidP="00DA7CD9">
            <w:pPr>
              <w:spacing w:before="40" w:after="40"/>
              <w:rPr>
                <w:rFonts w:ascii="Open Sans" w:hAnsi="Open Sans" w:cs="Open Sans"/>
                <w:color w:val="808080" w:themeColor="background1" w:themeShade="80"/>
                <w:sz w:val="18"/>
                <w:szCs w:val="24"/>
                <w:lang w:val="en-US"/>
              </w:rPr>
            </w:pPr>
            <w:r>
              <w:rPr>
                <w:rFonts w:ascii="Open Sans" w:hAnsi="Open Sans" w:cs="Open Sans"/>
                <w:sz w:val="18"/>
                <w:szCs w:val="24"/>
                <w:lang w:val="en-US"/>
              </w:rPr>
              <w:t>Please answer the following questions in</w:t>
            </w:r>
            <w:r w:rsidRPr="00E060E0">
              <w:rPr>
                <w:rFonts w:ascii="Open Sans" w:hAnsi="Open Sans" w:cs="Open Sans"/>
                <w:sz w:val="18"/>
                <w:szCs w:val="24"/>
                <w:lang w:val="en-US"/>
              </w:rPr>
              <w:t xml:space="preserve"> English</w:t>
            </w:r>
            <w:r>
              <w:rPr>
                <w:rFonts w:ascii="Open Sans" w:hAnsi="Open Sans" w:cs="Open Sans"/>
                <w:sz w:val="18"/>
                <w:szCs w:val="24"/>
                <w:lang w:val="en-US"/>
              </w:rPr>
              <w:t xml:space="preserve"> (in bullet points or full sentences)</w:t>
            </w:r>
            <w:r w:rsidRPr="00E060E0">
              <w:rPr>
                <w:rFonts w:ascii="Open Sans" w:hAnsi="Open Sans" w:cs="Open Sans"/>
                <w:color w:val="808080" w:themeColor="background1" w:themeShade="80"/>
                <w:sz w:val="18"/>
                <w:szCs w:val="24"/>
                <w:lang w:val="en-US"/>
              </w:rPr>
              <w:t xml:space="preserve"> </w:t>
            </w:r>
          </w:p>
          <w:p w14:paraId="264C9009" w14:textId="77777777" w:rsidR="00CF26BE" w:rsidRPr="00CF26BE" w:rsidRDefault="00DA7CD9" w:rsidP="00CF26BE">
            <w:pPr>
              <w:pStyle w:val="PargrafodaLista"/>
              <w:numPr>
                <w:ilvl w:val="0"/>
                <w:numId w:val="12"/>
              </w:numPr>
              <w:spacing w:before="40" w:after="40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C61443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>Why are you a CityChanger?</w:t>
            </w:r>
          </w:p>
          <w:p w14:paraId="0260EE8A" w14:textId="77777777" w:rsidR="00CF26BE" w:rsidRPr="00CF26BE" w:rsidRDefault="00DA7CD9" w:rsidP="00CF26BE">
            <w:pPr>
              <w:pStyle w:val="PargrafodaLista"/>
              <w:numPr>
                <w:ilvl w:val="0"/>
                <w:numId w:val="12"/>
              </w:numPr>
              <w:spacing w:before="40" w:after="40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CF26BE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>How have you changed your city towards becoming more sustainable and what were your main responsibilities?</w:t>
            </w:r>
          </w:p>
          <w:p w14:paraId="23D6041B" w14:textId="77777777" w:rsidR="00CF26BE" w:rsidRPr="00CF26BE" w:rsidRDefault="00DA7CD9" w:rsidP="00CF26BE">
            <w:pPr>
              <w:pStyle w:val="PargrafodaLista"/>
              <w:numPr>
                <w:ilvl w:val="0"/>
                <w:numId w:val="12"/>
              </w:numPr>
              <w:spacing w:before="40" w:after="40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CF26BE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>What are you currently focusing on?</w:t>
            </w:r>
          </w:p>
          <w:p w14:paraId="6C940F35" w14:textId="77777777" w:rsidR="00CF26BE" w:rsidRPr="00CF26BE" w:rsidRDefault="00DA7CD9" w:rsidP="00CF26BE">
            <w:pPr>
              <w:pStyle w:val="PargrafodaLista"/>
              <w:numPr>
                <w:ilvl w:val="0"/>
                <w:numId w:val="12"/>
              </w:numPr>
              <w:spacing w:before="40" w:after="40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CF26BE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>Which upcoming projects are you most excited about?</w:t>
            </w:r>
          </w:p>
          <w:p w14:paraId="71D22C0A" w14:textId="4C798299" w:rsidR="00DA7CD9" w:rsidRPr="00CF26BE" w:rsidRDefault="00DA7CD9" w:rsidP="00CF26BE">
            <w:pPr>
              <w:pStyle w:val="PargrafodaLista"/>
              <w:numPr>
                <w:ilvl w:val="0"/>
                <w:numId w:val="12"/>
              </w:numPr>
              <w:spacing w:before="40" w:after="40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CF26BE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>How would you describe your passion and main priorities regarding your work?</w:t>
            </w:r>
          </w:p>
          <w:p w14:paraId="02BBF7DA" w14:textId="77777777" w:rsidR="00DA7CD9" w:rsidRPr="00022CCB" w:rsidRDefault="00DA7CD9" w:rsidP="00DA7CD9">
            <w:pPr>
              <w:pStyle w:val="PargrafodaLista"/>
              <w:spacing w:before="40" w:after="40"/>
              <w:rPr>
                <w:rFonts w:ascii="Open Sans" w:hAnsi="Open Sans" w:cs="Open Sans"/>
                <w:i w:val="0"/>
                <w:sz w:val="2"/>
                <w:szCs w:val="24"/>
                <w:lang w:val="en-US"/>
              </w:rPr>
            </w:pPr>
          </w:p>
          <w:p w14:paraId="0174006C" w14:textId="089DD4BC" w:rsidR="00DA7CD9" w:rsidRPr="00C61443" w:rsidRDefault="00DA7CD9" w:rsidP="00DA7CD9">
            <w:pPr>
              <w:spacing w:before="40" w:after="40"/>
              <w:rPr>
                <w:rFonts w:ascii="Open Sans" w:hAnsi="Open Sans" w:cs="Open Sans"/>
                <w:sz w:val="18"/>
                <w:szCs w:val="24"/>
                <w:lang w:val="en-US"/>
              </w:rPr>
            </w:pPr>
            <w:r>
              <w:rPr>
                <w:rFonts w:ascii="Open Sans" w:hAnsi="Open Sans" w:cs="Open Sans"/>
                <w:color w:val="808080" w:themeColor="background1" w:themeShade="80"/>
                <w:sz w:val="18"/>
                <w:szCs w:val="24"/>
                <w:lang w:val="en-US"/>
              </w:rPr>
              <w:t>We will slightly adapt it to create your speaker profile.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380522780"/>
            <w:placeholder>
              <w:docPart w:val="AA48BEC19BAB4E6CA3AACC40DF8029AC"/>
            </w:placeholder>
            <w:showingPlcHdr/>
          </w:sdtPr>
          <w:sdtEndPr/>
          <w:sdtContent>
            <w:tc>
              <w:tcPr>
                <w:tcW w:w="4673" w:type="dxa"/>
                <w:vAlign w:val="center"/>
              </w:tcPr>
              <w:p w14:paraId="5A40E70E" w14:textId="127712E3" w:rsidR="00DA7CD9" w:rsidRPr="00E060E0" w:rsidRDefault="00DA7CD9" w:rsidP="00DA7CD9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</w:sdtContent>
        </w:sdt>
      </w:tr>
      <w:tr w:rsidR="00DA7CD9" w:rsidRPr="00E060E0" w14:paraId="14CAB3F6" w14:textId="77777777" w:rsidTr="00022CCB">
        <w:tc>
          <w:tcPr>
            <w:tcW w:w="4672" w:type="dxa"/>
            <w:vAlign w:val="center"/>
          </w:tcPr>
          <w:p w14:paraId="49E4F4E5" w14:textId="5CFD5AD3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Company Website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-855657079"/>
            <w:placeholder>
              <w:docPart w:val="AA48BEC19BAB4E6CA3AACC40DF8029AC"/>
            </w:placeholder>
            <w:showingPlcHdr/>
          </w:sdtPr>
          <w:sdtEndPr/>
          <w:sdtContent>
            <w:tc>
              <w:tcPr>
                <w:tcW w:w="4673" w:type="dxa"/>
                <w:vAlign w:val="center"/>
              </w:tcPr>
              <w:p w14:paraId="6F93D120" w14:textId="7901DA9C" w:rsidR="00DA7CD9" w:rsidRPr="00E060E0" w:rsidRDefault="00DA7CD9" w:rsidP="00DA7CD9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</w:sdtContent>
        </w:sdt>
      </w:tr>
      <w:tr w:rsidR="00DA7CD9" w:rsidRPr="00E060E0" w14:paraId="6B70EE57" w14:textId="77777777" w:rsidTr="00022CCB">
        <w:tc>
          <w:tcPr>
            <w:tcW w:w="4672" w:type="dxa"/>
            <w:vAlign w:val="center"/>
          </w:tcPr>
          <w:p w14:paraId="4C042C73" w14:textId="77777777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Twitter Account(s)</w:t>
            </w:r>
          </w:p>
          <w:p w14:paraId="3F66973E" w14:textId="20B8D589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 xml:space="preserve">Preferably your </w:t>
            </w:r>
            <w:r w:rsidRPr="00E060E0">
              <w:rPr>
                <w:rFonts w:ascii="Open Sans" w:hAnsi="Open Sans" w:cs="Open Sans"/>
                <w:i w:val="0"/>
                <w:noProof/>
                <w:sz w:val="18"/>
                <w:szCs w:val="24"/>
                <w:lang w:val="en-US"/>
              </w:rPr>
              <w:t>personal</w:t>
            </w:r>
            <w:r w:rsidRPr="00E060E0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 xml:space="preserve"> account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456456153"/>
            <w:placeholder>
              <w:docPart w:val="AA48BEC19BAB4E6CA3AACC40DF8029AC"/>
            </w:placeholder>
            <w:showingPlcHdr/>
          </w:sdtPr>
          <w:sdtEndPr/>
          <w:sdtContent>
            <w:tc>
              <w:tcPr>
                <w:tcW w:w="4673" w:type="dxa"/>
                <w:vAlign w:val="center"/>
              </w:tcPr>
              <w:p w14:paraId="5DC50C2C" w14:textId="6B844583" w:rsidR="00DA7CD9" w:rsidRPr="00E060E0" w:rsidRDefault="00DA7CD9" w:rsidP="00DA7CD9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</w:sdtContent>
        </w:sdt>
      </w:tr>
      <w:tr w:rsidR="00DA7CD9" w:rsidRPr="00E060E0" w14:paraId="307710B9" w14:textId="77777777" w:rsidTr="00022CCB">
        <w:tc>
          <w:tcPr>
            <w:tcW w:w="4672" w:type="dxa"/>
            <w:vAlign w:val="center"/>
          </w:tcPr>
          <w:p w14:paraId="7B3E9586" w14:textId="77777777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Facebook Account(s)</w:t>
            </w:r>
          </w:p>
          <w:p w14:paraId="66747132" w14:textId="6E1DAF75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 xml:space="preserve">Preferably your </w:t>
            </w:r>
            <w:r w:rsidRPr="00E060E0">
              <w:rPr>
                <w:rFonts w:ascii="Open Sans" w:hAnsi="Open Sans" w:cs="Open Sans"/>
                <w:i w:val="0"/>
                <w:noProof/>
                <w:sz w:val="18"/>
                <w:szCs w:val="24"/>
                <w:lang w:val="en-US"/>
              </w:rPr>
              <w:t>personal</w:t>
            </w:r>
            <w:r w:rsidRPr="00E060E0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 xml:space="preserve"> account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1875422301"/>
            <w:placeholder>
              <w:docPart w:val="AA48BEC19BAB4E6CA3AACC40DF8029AC"/>
            </w:placeholder>
            <w:showingPlcHdr/>
          </w:sdtPr>
          <w:sdtEndPr/>
          <w:sdtContent>
            <w:tc>
              <w:tcPr>
                <w:tcW w:w="4673" w:type="dxa"/>
                <w:vAlign w:val="center"/>
              </w:tcPr>
              <w:p w14:paraId="1C277318" w14:textId="1F03A964" w:rsidR="00DA7CD9" w:rsidRPr="00E060E0" w:rsidRDefault="00DA7CD9" w:rsidP="00DA7CD9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</w:sdtContent>
        </w:sdt>
      </w:tr>
      <w:tr w:rsidR="00DA7CD9" w:rsidRPr="00E060E0" w14:paraId="0CDF54E4" w14:textId="77777777" w:rsidTr="00022CCB">
        <w:tc>
          <w:tcPr>
            <w:tcW w:w="4672" w:type="dxa"/>
            <w:vAlign w:val="center"/>
          </w:tcPr>
          <w:p w14:paraId="62C95B1A" w14:textId="3874A402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LinkedIn Profile(s)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-610658477"/>
            <w:placeholder>
              <w:docPart w:val="AA48BEC19BAB4E6CA3AACC40DF8029AC"/>
            </w:placeholder>
            <w:showingPlcHdr/>
          </w:sdtPr>
          <w:sdtEndPr/>
          <w:sdtContent>
            <w:tc>
              <w:tcPr>
                <w:tcW w:w="4673" w:type="dxa"/>
                <w:vAlign w:val="center"/>
              </w:tcPr>
              <w:p w14:paraId="61B8E2BD" w14:textId="4A9A275F" w:rsidR="00DA7CD9" w:rsidRPr="00E060E0" w:rsidRDefault="00DA7CD9" w:rsidP="00DA7CD9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</w:sdtContent>
        </w:sdt>
      </w:tr>
      <w:tr w:rsidR="00DA7CD9" w:rsidRPr="00E060E0" w14:paraId="76D75CE2" w14:textId="77777777" w:rsidTr="00022CCB">
        <w:tc>
          <w:tcPr>
            <w:tcW w:w="4672" w:type="dxa"/>
            <w:vAlign w:val="center"/>
          </w:tcPr>
          <w:p w14:paraId="58D69B23" w14:textId="32383F4E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lastRenderedPageBreak/>
              <w:t>Instagram Profile(s)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1748001320"/>
            <w:placeholder>
              <w:docPart w:val="FF7B68BA765E462BB99E0E0AD8EE7712"/>
            </w:placeholder>
            <w:showingPlcHdr/>
          </w:sdtPr>
          <w:sdtEndPr/>
          <w:sdtContent>
            <w:tc>
              <w:tcPr>
                <w:tcW w:w="4673" w:type="dxa"/>
                <w:vAlign w:val="center"/>
              </w:tcPr>
              <w:p w14:paraId="3C0A6BD3" w14:textId="629DB093" w:rsidR="00DA7CD9" w:rsidRDefault="00DA7CD9" w:rsidP="00DA7CD9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</w:sdtContent>
        </w:sdt>
      </w:tr>
      <w:tr w:rsidR="00DA7CD9" w:rsidRPr="00251756" w14:paraId="4A45589B" w14:textId="77777777" w:rsidTr="00022CCB">
        <w:tc>
          <w:tcPr>
            <w:tcW w:w="4672" w:type="dxa"/>
            <w:vAlign w:val="center"/>
          </w:tcPr>
          <w:p w14:paraId="2A76A52E" w14:textId="5930B936" w:rsidR="00DA7CD9" w:rsidRPr="00E060E0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 xml:space="preserve">Photo </w:t>
            </w:r>
            <w:r w:rsidRPr="00E060E0">
              <w:rPr>
                <w:rFonts w:ascii="Open Sans" w:hAnsi="Open Sans" w:cs="Open Sans"/>
                <w:color w:val="808080" w:themeColor="background1" w:themeShade="80"/>
                <w:sz w:val="18"/>
                <w:szCs w:val="24"/>
                <w:lang w:val="en-US"/>
              </w:rPr>
              <w:t xml:space="preserve">please </w:t>
            </w:r>
            <w:proofErr w:type="gramStart"/>
            <w:r w:rsidRPr="00E060E0">
              <w:rPr>
                <w:rFonts w:ascii="Open Sans" w:hAnsi="Open Sans" w:cs="Open Sans"/>
                <w:color w:val="808080" w:themeColor="background1" w:themeShade="80"/>
                <w:sz w:val="18"/>
                <w:szCs w:val="24"/>
                <w:lang w:val="en-US"/>
              </w:rPr>
              <w:t>attach</w:t>
            </w:r>
            <w:proofErr w:type="gramEnd"/>
          </w:p>
          <w:p w14:paraId="51A85606" w14:textId="71B6E854" w:rsidR="00DA7CD9" w:rsidRPr="00E060E0" w:rsidRDefault="00DA7CD9" w:rsidP="00DA7CD9">
            <w:pPr>
              <w:pStyle w:val="PargrafodaLista"/>
              <w:numPr>
                <w:ilvl w:val="0"/>
                <w:numId w:val="11"/>
              </w:numPr>
              <w:spacing w:before="40" w:after="40"/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>High quality</w:t>
            </w:r>
          </w:p>
          <w:p w14:paraId="10FBC8EB" w14:textId="23700DFA" w:rsidR="00DA7CD9" w:rsidRPr="00022CCB" w:rsidRDefault="00DA7CD9" w:rsidP="00DA7CD9">
            <w:pPr>
              <w:pStyle w:val="PargrafodaLista"/>
              <w:numPr>
                <w:ilvl w:val="0"/>
                <w:numId w:val="11"/>
              </w:numPr>
              <w:spacing w:before="40" w:after="40"/>
              <w:rPr>
                <w:rFonts w:ascii="Open Sans" w:hAnsi="Open Sans" w:cs="Open Sans"/>
                <w:b/>
                <w:i w:val="0"/>
                <w:sz w:val="18"/>
                <w:szCs w:val="24"/>
                <w:lang w:val="en-US"/>
              </w:rPr>
            </w:pPr>
            <w:r w:rsidRPr="00022CCB">
              <w:rPr>
                <w:rFonts w:ascii="Open Sans" w:hAnsi="Open Sans" w:cs="Open Sans"/>
                <w:b/>
                <w:i w:val="0"/>
                <w:sz w:val="18"/>
                <w:szCs w:val="24"/>
                <w:lang w:val="en-US"/>
              </w:rPr>
              <w:t>Landscape format</w:t>
            </w:r>
          </w:p>
          <w:p w14:paraId="1CD4F3B5" w14:textId="648CEFD1" w:rsidR="00DA7CD9" w:rsidRPr="00E060E0" w:rsidRDefault="00DA7CD9" w:rsidP="00DA7CD9">
            <w:pPr>
              <w:pStyle w:val="PargrafodaLista"/>
              <w:numPr>
                <w:ilvl w:val="0"/>
                <w:numId w:val="11"/>
              </w:numPr>
              <w:spacing w:before="40" w:after="40"/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>Free for us to use in any media</w:t>
            </w:r>
          </w:p>
          <w:p w14:paraId="08B74AE9" w14:textId="77777777" w:rsidR="00DA7CD9" w:rsidRPr="00E060E0" w:rsidRDefault="00DA7CD9" w:rsidP="00DA7CD9">
            <w:pPr>
              <w:pStyle w:val="PargrafodaLista"/>
              <w:numPr>
                <w:ilvl w:val="0"/>
                <w:numId w:val="11"/>
              </w:numPr>
              <w:spacing w:before="40" w:after="40"/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>Ideally in an urban setting</w:t>
            </w:r>
          </w:p>
          <w:p w14:paraId="009EC3EB" w14:textId="560E96AD" w:rsidR="00DA7CD9" w:rsidRPr="00E060E0" w:rsidRDefault="00DA7CD9" w:rsidP="00DA7CD9">
            <w:pPr>
              <w:pStyle w:val="PargrafodaLista"/>
              <w:numPr>
                <w:ilvl w:val="0"/>
                <w:numId w:val="11"/>
              </w:numPr>
              <w:spacing w:before="40" w:after="40"/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>Format: .jpg or .png</w:t>
            </w:r>
          </w:p>
        </w:tc>
        <w:tc>
          <w:tcPr>
            <w:tcW w:w="4673" w:type="dxa"/>
            <w:vAlign w:val="center"/>
          </w:tcPr>
          <w:p w14:paraId="65CED16E" w14:textId="1090F0BC" w:rsidR="00DA7CD9" w:rsidRPr="008371EF" w:rsidRDefault="00DA7CD9" w:rsidP="00DA7CD9">
            <w:pPr>
              <w:spacing w:before="40" w:after="40" w:line="360" w:lineRule="auto"/>
              <w:rPr>
                <w:rFonts w:ascii="Open Sans" w:hAnsi="Open Sans" w:cs="Open Sans"/>
                <w:i w:val="0"/>
                <w:sz w:val="18"/>
                <w:szCs w:val="18"/>
                <w:lang w:val="en-US"/>
              </w:rPr>
            </w:pPr>
            <w:r w:rsidRPr="008371EF">
              <w:rPr>
                <w:rFonts w:ascii="Open Sans" w:hAnsi="Open Sans" w:cs="Open Sans"/>
                <w:i w:val="0"/>
                <w:color w:val="FF0000"/>
                <w:sz w:val="18"/>
                <w:szCs w:val="18"/>
                <w:lang w:val="en-US"/>
              </w:rPr>
              <w:t>Please let us know if we must name a photo credit.</w:t>
            </w:r>
          </w:p>
        </w:tc>
      </w:tr>
    </w:tbl>
    <w:p w14:paraId="18CD1C1D" w14:textId="7BD92F02" w:rsidR="001D1BAB" w:rsidRPr="00022CCB" w:rsidRDefault="001D1BAB">
      <w:pPr>
        <w:rPr>
          <w:lang w:val="en-GB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C51EEB" w:rsidRPr="00E060E0" w14:paraId="2ABA68AD" w14:textId="77777777" w:rsidTr="00143CA7">
        <w:tc>
          <w:tcPr>
            <w:tcW w:w="4672" w:type="dxa"/>
            <w:vAlign w:val="center"/>
          </w:tcPr>
          <w:p w14:paraId="363FB2B0" w14:textId="0644CF30" w:rsidR="00C51EEB" w:rsidRPr="00E060E0" w:rsidRDefault="003F4753" w:rsidP="00E70071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Cellphone</w:t>
            </w:r>
            <w:r w:rsidR="007F5A9B"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 xml:space="preserve"> </w:t>
            </w:r>
            <w:r w:rsidR="002C6A40"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N</w:t>
            </w:r>
            <w:r w:rsidR="007F5A9B"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umber</w:t>
            </w:r>
          </w:p>
          <w:p w14:paraId="58187672" w14:textId="7F11E09B" w:rsidR="0032433F" w:rsidRPr="00E060E0" w:rsidRDefault="007F5A9B" w:rsidP="00E70071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18"/>
                <w:szCs w:val="24"/>
                <w:lang w:val="en-US"/>
              </w:rPr>
              <w:t>Or assistant’s phone number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36872882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673" w:type="dxa"/>
                <w:vAlign w:val="center"/>
              </w:tcPr>
              <w:p w14:paraId="3D84CD07" w14:textId="02ECD992" w:rsidR="00C51EEB" w:rsidRPr="00E060E0" w:rsidRDefault="00C51EEB" w:rsidP="00E70071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</w:sdtContent>
        </w:sdt>
      </w:tr>
      <w:tr w:rsidR="003F4753" w:rsidRPr="00E060E0" w14:paraId="1734B1F9" w14:textId="77777777" w:rsidTr="00143CA7">
        <w:tc>
          <w:tcPr>
            <w:tcW w:w="4672" w:type="dxa"/>
            <w:vAlign w:val="center"/>
          </w:tcPr>
          <w:p w14:paraId="0C67669F" w14:textId="77777777" w:rsidR="001D1BAB" w:rsidRDefault="003F4753" w:rsidP="00E70071">
            <w:pPr>
              <w:spacing w:before="40" w:after="40" w:line="360" w:lineRule="auto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  <w:t>Main e-mail address for communications with UFGC team</w:t>
            </w:r>
          </w:p>
          <w:p w14:paraId="1AE884C8" w14:textId="72359378" w:rsidR="003F4753" w:rsidRPr="00E060E0" w:rsidRDefault="003F4753" w:rsidP="001D1BAB">
            <w:pPr>
              <w:spacing w:before="40" w:after="40"/>
              <w:rPr>
                <w:rFonts w:ascii="Open Sans" w:hAnsi="Open Sans" w:cs="Open Sans"/>
                <w:i w:val="0"/>
                <w:sz w:val="24"/>
                <w:szCs w:val="24"/>
                <w:lang w:val="en-US"/>
              </w:rPr>
            </w:pPr>
            <w:r w:rsidRPr="00E060E0">
              <w:rPr>
                <w:rFonts w:ascii="Open Sans" w:hAnsi="Open Sans" w:cs="Open Sans"/>
                <w:i w:val="0"/>
                <w:sz w:val="18"/>
                <w:szCs w:val="18"/>
                <w:lang w:val="en-US"/>
              </w:rPr>
              <w:t>personal or assistant (if assistant, please include full name)</w:t>
            </w:r>
          </w:p>
        </w:tc>
        <w:sdt>
          <w:sdtPr>
            <w:rPr>
              <w:rFonts w:ascii="Open Sans" w:hAnsi="Open Sans" w:cs="Open Sans"/>
              <w:i w:val="0"/>
              <w:sz w:val="24"/>
              <w:szCs w:val="24"/>
            </w:rPr>
            <w:id w:val="-86313454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673" w:type="dxa"/>
                <w:vAlign w:val="center"/>
              </w:tcPr>
              <w:p w14:paraId="653AAE11" w14:textId="446E0B79" w:rsidR="003F4753" w:rsidRPr="00E060E0" w:rsidRDefault="003F4753" w:rsidP="00E70071">
                <w:pPr>
                  <w:spacing w:before="40" w:after="40" w:line="360" w:lineRule="auto"/>
                  <w:rPr>
                    <w:rFonts w:ascii="Open Sans" w:hAnsi="Open Sans" w:cs="Open Sans"/>
                    <w:i w:val="0"/>
                    <w:sz w:val="24"/>
                    <w:szCs w:val="24"/>
                  </w:rPr>
                </w:pPr>
              </w:p>
            </w:tc>
          </w:sdtContent>
        </w:sdt>
      </w:tr>
    </w:tbl>
    <w:p w14:paraId="0097249F" w14:textId="1E9F2E5D" w:rsidR="00025670" w:rsidRPr="00E060E0" w:rsidRDefault="00025670" w:rsidP="004F61F2">
      <w:pPr>
        <w:spacing w:after="0"/>
        <w:jc w:val="both"/>
        <w:rPr>
          <w:rFonts w:ascii="Open Sans" w:hAnsi="Open Sans" w:cs="Open Sans"/>
          <w:b/>
          <w:bCs/>
          <w:i w:val="0"/>
          <w:color w:val="D8117D"/>
          <w:sz w:val="32"/>
          <w:szCs w:val="32"/>
          <w:lang w:val="en-US"/>
        </w:rPr>
      </w:pPr>
    </w:p>
    <w:sectPr w:rsidR="00025670" w:rsidRPr="00E060E0" w:rsidSect="00E060E0">
      <w:headerReference w:type="default" r:id="rId8"/>
      <w:footerReference w:type="default" r:id="rId9"/>
      <w:headerReference w:type="first" r:id="rId10"/>
      <w:type w:val="continuous"/>
      <w:pgSz w:w="11907" w:h="16839" w:code="9"/>
      <w:pgMar w:top="2177" w:right="1134" w:bottom="851" w:left="1418" w:header="709" w:footer="1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5B950E" w14:textId="77777777" w:rsidR="00F3636F" w:rsidRDefault="00F3636F" w:rsidP="0014389B">
      <w:pPr>
        <w:spacing w:after="0"/>
      </w:pPr>
      <w:r>
        <w:separator/>
      </w:r>
    </w:p>
  </w:endnote>
  <w:endnote w:type="continuationSeparator" w:id="0">
    <w:p w14:paraId="2F938963" w14:textId="77777777" w:rsidR="00F3636F" w:rsidRDefault="00F3636F" w:rsidP="001438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Frutiger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B3761" w14:textId="38AA2515" w:rsidR="008C728A" w:rsidRDefault="008C728A" w:rsidP="008C728A">
    <w:pPr>
      <w:pStyle w:val="Rodap"/>
      <w:spacing w:after="0"/>
      <w:rPr>
        <w:rFonts w:asciiTheme="majorHAnsi" w:hAnsiTheme="majorHAnsi"/>
        <w:i w:val="0"/>
        <w:sz w:val="16"/>
        <w:szCs w:val="16"/>
      </w:rPr>
    </w:pPr>
    <w:r w:rsidRPr="008C728A">
      <w:rPr>
        <w:rFonts w:asciiTheme="majorHAnsi" w:hAnsiTheme="majorHAnsi"/>
        <w:i w:val="0"/>
        <w:sz w:val="16"/>
        <w:szCs w:val="16"/>
      </w:rPr>
      <w:t xml:space="preserve">UFGC GmbH, </w:t>
    </w:r>
    <w:r w:rsidR="00170C03">
      <w:rPr>
        <w:rFonts w:asciiTheme="majorHAnsi" w:hAnsiTheme="majorHAnsi"/>
        <w:i w:val="0"/>
        <w:sz w:val="16"/>
        <w:szCs w:val="16"/>
      </w:rPr>
      <w:t>Grillparzerstraße 26</w:t>
    </w:r>
    <w:r w:rsidRPr="008C728A">
      <w:rPr>
        <w:rFonts w:asciiTheme="majorHAnsi" w:hAnsiTheme="majorHAnsi"/>
        <w:i w:val="0"/>
        <w:sz w:val="16"/>
        <w:szCs w:val="16"/>
      </w:rPr>
      <w:t>, 80</w:t>
    </w:r>
    <w:r w:rsidR="0091018B">
      <w:rPr>
        <w:rFonts w:asciiTheme="majorHAnsi" w:hAnsiTheme="majorHAnsi"/>
        <w:i w:val="0"/>
        <w:sz w:val="16"/>
        <w:szCs w:val="16"/>
      </w:rPr>
      <w:t>10</w:t>
    </w:r>
    <w:r w:rsidRPr="008C728A">
      <w:rPr>
        <w:rFonts w:asciiTheme="majorHAnsi" w:hAnsiTheme="majorHAnsi"/>
        <w:i w:val="0"/>
        <w:sz w:val="16"/>
        <w:szCs w:val="16"/>
      </w:rPr>
      <w:t xml:space="preserve"> Graz</w:t>
    </w:r>
    <w:r>
      <w:rPr>
        <w:rFonts w:asciiTheme="majorHAnsi" w:hAnsiTheme="majorHAnsi"/>
        <w:i w:val="0"/>
        <w:sz w:val="16"/>
        <w:szCs w:val="16"/>
      </w:rPr>
      <w:t xml:space="preserve">, </w:t>
    </w:r>
    <w:r w:rsidR="00B331AA">
      <w:rPr>
        <w:rFonts w:asciiTheme="majorHAnsi" w:hAnsiTheme="majorHAnsi"/>
        <w:i w:val="0"/>
        <w:sz w:val="16"/>
        <w:szCs w:val="16"/>
      </w:rPr>
      <w:t>Gerichtss</w:t>
    </w:r>
    <w:r>
      <w:rPr>
        <w:rFonts w:asciiTheme="majorHAnsi" w:hAnsiTheme="majorHAnsi"/>
        <w:i w:val="0"/>
        <w:sz w:val="16"/>
        <w:szCs w:val="16"/>
      </w:rPr>
      <w:t>t</w:t>
    </w:r>
    <w:r w:rsidR="00B331AA">
      <w:rPr>
        <w:rFonts w:asciiTheme="majorHAnsi" w:hAnsiTheme="majorHAnsi"/>
        <w:i w:val="0"/>
        <w:sz w:val="16"/>
        <w:szCs w:val="16"/>
      </w:rPr>
      <w:t>and</w:t>
    </w:r>
    <w:r>
      <w:rPr>
        <w:rFonts w:asciiTheme="majorHAnsi" w:hAnsiTheme="majorHAnsi"/>
        <w:i w:val="0"/>
        <w:sz w:val="16"/>
        <w:szCs w:val="16"/>
      </w:rPr>
      <w:t xml:space="preserve"> Graz, FB 445350 b, UID-Nr.: ATU70187068, Steuernummer: 68 557/5847</w:t>
    </w:r>
  </w:p>
  <w:p w14:paraId="3EE876CE" w14:textId="77777777" w:rsidR="008C728A" w:rsidRPr="0091018B" w:rsidRDefault="008C728A" w:rsidP="008C728A">
    <w:pPr>
      <w:widowControl w:val="0"/>
      <w:autoSpaceDE w:val="0"/>
      <w:autoSpaceDN w:val="0"/>
      <w:adjustRightInd w:val="0"/>
      <w:spacing w:after="0"/>
      <w:jc w:val="center"/>
      <w:rPr>
        <w:rFonts w:ascii="Arial" w:hAnsi="Arial" w:cs="Arial"/>
        <w:i w:val="0"/>
        <w:lang w:val="en-US" w:eastAsia="de-DE"/>
      </w:rPr>
    </w:pPr>
    <w:r w:rsidRPr="0091018B">
      <w:rPr>
        <w:rFonts w:asciiTheme="majorHAnsi" w:hAnsiTheme="majorHAnsi"/>
        <w:i w:val="0"/>
        <w:sz w:val="16"/>
        <w:szCs w:val="16"/>
        <w:lang w:val="en-US"/>
      </w:rPr>
      <w:t xml:space="preserve">UniCredit Bank Austria AG, IBAN: </w:t>
    </w:r>
    <w:r w:rsidRPr="0091018B">
      <w:rPr>
        <w:rFonts w:asciiTheme="majorHAnsi" w:hAnsiTheme="majorHAnsi"/>
        <w:i w:val="0"/>
        <w:sz w:val="16"/>
        <w:szCs w:val="16"/>
        <w:lang w:val="en-US" w:eastAsia="en-US"/>
      </w:rPr>
      <w:t>AT54 12000 10015293433</w:t>
    </w:r>
    <w:r w:rsidRPr="0091018B">
      <w:rPr>
        <w:rFonts w:asciiTheme="majorHAnsi" w:hAnsiTheme="majorHAnsi"/>
        <w:i w:val="0"/>
        <w:sz w:val="16"/>
        <w:szCs w:val="16"/>
        <w:lang w:val="en-US"/>
      </w:rPr>
      <w:t>, BIC: BKAUATWW</w:t>
    </w:r>
  </w:p>
  <w:p w14:paraId="77228C42" w14:textId="77777777" w:rsidR="008C728A" w:rsidRPr="0091018B" w:rsidRDefault="008C728A">
    <w:pPr>
      <w:pStyle w:val="Rodap"/>
      <w:rPr>
        <w:rFonts w:asciiTheme="majorHAnsi" w:hAnsiTheme="majorHAnsi"/>
        <w:i w:val="0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E7A8A8" w14:textId="77777777" w:rsidR="00F3636F" w:rsidRDefault="00F3636F" w:rsidP="0014389B">
      <w:pPr>
        <w:spacing w:after="0"/>
      </w:pPr>
      <w:r>
        <w:separator/>
      </w:r>
    </w:p>
  </w:footnote>
  <w:footnote w:type="continuationSeparator" w:id="0">
    <w:p w14:paraId="7FB06877" w14:textId="77777777" w:rsidR="00F3636F" w:rsidRDefault="00F3636F" w:rsidP="0014389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A83FA" w14:textId="2909218B" w:rsidR="003C4742" w:rsidRDefault="00C51EEB" w:rsidP="00DF272F">
    <w:pPr>
      <w:pStyle w:val="Cabealho"/>
      <w:ind w:left="7938" w:firstLine="142"/>
    </w:pPr>
    <w:r w:rsidRPr="00C51EEB">
      <w:rPr>
        <w:noProof/>
      </w:rPr>
      <w:drawing>
        <wp:anchor distT="0" distB="0" distL="114300" distR="114300" simplePos="0" relativeHeight="251665408" behindDoc="0" locked="0" layoutInCell="1" allowOverlap="1" wp14:anchorId="6544A54E" wp14:editId="6B61E483">
          <wp:simplePos x="0" y="0"/>
          <wp:positionH relativeFrom="column">
            <wp:posOffset>4283271</wp:posOffset>
          </wp:positionH>
          <wp:positionV relativeFrom="paragraph">
            <wp:posOffset>-39370</wp:posOffset>
          </wp:positionV>
          <wp:extent cx="702945" cy="894080"/>
          <wp:effectExtent l="0" t="0" r="0" b="0"/>
          <wp:wrapNone/>
          <wp:docPr id="11" name="Grafik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GC_logo_Update-without-city-name-237x30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2945" cy="894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C4742">
      <w:rPr>
        <w:noProof/>
      </w:rPr>
      <w:drawing>
        <wp:anchor distT="0" distB="0" distL="114300" distR="114300" simplePos="0" relativeHeight="251658240" behindDoc="1" locked="0" layoutInCell="1" allowOverlap="1" wp14:anchorId="6F55D7E0" wp14:editId="5E58A377">
          <wp:simplePos x="0" y="0"/>
          <wp:positionH relativeFrom="column">
            <wp:posOffset>5208842</wp:posOffset>
          </wp:positionH>
          <wp:positionV relativeFrom="paragraph">
            <wp:posOffset>-100979</wp:posOffset>
          </wp:positionV>
          <wp:extent cx="885600" cy="864000"/>
          <wp:effectExtent l="0" t="0" r="3810" b="0"/>
          <wp:wrapNone/>
          <wp:docPr id="13" name="Bild 3" descr="Macintosh HD:private:var:folders:zz:82h2wlcj09s6syzqp9x1dxk40000gn:T:TemporaryItems:UFGC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private:var:folders:zz:82h2wlcj09s6syzqp9x1dxk40000gn:T:TemporaryItems:UFGC_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600" cy="86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214FA" w14:textId="07D548AA" w:rsidR="00C621B5" w:rsidRDefault="00E060E0">
    <w:pPr>
      <w:pStyle w:val="Cabealho"/>
    </w:pPr>
    <w:r>
      <w:rPr>
        <w:noProof/>
      </w:rPr>
      <w:drawing>
        <wp:anchor distT="0" distB="0" distL="114300" distR="114300" simplePos="0" relativeHeight="251662336" behindDoc="0" locked="0" layoutInCell="1" allowOverlap="1" wp14:anchorId="56D687CC" wp14:editId="68BEE91D">
          <wp:simplePos x="0" y="0"/>
          <wp:positionH relativeFrom="column">
            <wp:posOffset>2916949</wp:posOffset>
          </wp:positionH>
          <wp:positionV relativeFrom="paragraph">
            <wp:posOffset>69850</wp:posOffset>
          </wp:positionV>
          <wp:extent cx="669087" cy="850834"/>
          <wp:effectExtent l="0" t="0" r="0" b="6985"/>
          <wp:wrapNone/>
          <wp:docPr id="14" name="Grafi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GC_logo_Update-without-city-name-237x30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9087" cy="8508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27816DED" wp14:editId="4ADE1E29">
          <wp:simplePos x="0" y="0"/>
          <wp:positionH relativeFrom="column">
            <wp:posOffset>3880332</wp:posOffset>
          </wp:positionH>
          <wp:positionV relativeFrom="paragraph">
            <wp:posOffset>22225</wp:posOffset>
          </wp:positionV>
          <wp:extent cx="932118" cy="898130"/>
          <wp:effectExtent l="0" t="0" r="1905" b="0"/>
          <wp:wrapNone/>
          <wp:docPr id="15" name="Grafik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tureBuilt Kopie.png"/>
                  <pic:cNvPicPr/>
                </pic:nvPicPr>
                <pic:blipFill rotWithShape="1">
                  <a:blip r:embed="rId2"/>
                  <a:srcRect t="13077" b="18715"/>
                  <a:stretch/>
                </pic:blipFill>
                <pic:spPr bwMode="auto">
                  <a:xfrm>
                    <a:off x="0" y="0"/>
                    <a:ext cx="932118" cy="8981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51EEB">
      <w:rPr>
        <w:noProof/>
      </w:rPr>
      <w:drawing>
        <wp:anchor distT="0" distB="0" distL="114300" distR="114300" simplePos="0" relativeHeight="251660288" behindDoc="1" locked="0" layoutInCell="1" allowOverlap="1" wp14:anchorId="1780BDD8" wp14:editId="3EF92211">
          <wp:simplePos x="0" y="0"/>
          <wp:positionH relativeFrom="column">
            <wp:posOffset>5025978</wp:posOffset>
          </wp:positionH>
          <wp:positionV relativeFrom="paragraph">
            <wp:posOffset>-103374</wp:posOffset>
          </wp:positionV>
          <wp:extent cx="1050183" cy="1024759"/>
          <wp:effectExtent l="0" t="0" r="0" b="4445"/>
          <wp:wrapNone/>
          <wp:docPr id="16" name="Bild 1" descr="Macintosh HD:private:var:folders:zz:82h2wlcj09s6syzqp9x1dxk40000gn:T:TemporaryItems:UFGC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private:var:folders:zz:82h2wlcj09s6syzqp9x1dxk40000gn:T:TemporaryItems:UFGC_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721" cy="10330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F36AB"/>
    <w:multiLevelType w:val="hybridMultilevel"/>
    <w:tmpl w:val="E9BA331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4145A"/>
    <w:multiLevelType w:val="hybridMultilevel"/>
    <w:tmpl w:val="D6D2F09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A70A4"/>
    <w:multiLevelType w:val="hybridMultilevel"/>
    <w:tmpl w:val="348C390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3548B"/>
    <w:multiLevelType w:val="hybridMultilevel"/>
    <w:tmpl w:val="274C1B6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272856"/>
    <w:multiLevelType w:val="hybridMultilevel"/>
    <w:tmpl w:val="370E5B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359D4"/>
    <w:multiLevelType w:val="hybridMultilevel"/>
    <w:tmpl w:val="B768AC1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651649"/>
    <w:multiLevelType w:val="hybridMultilevel"/>
    <w:tmpl w:val="274C1B6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8085B"/>
    <w:multiLevelType w:val="hybridMultilevel"/>
    <w:tmpl w:val="5C56D6F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1B311A"/>
    <w:multiLevelType w:val="hybridMultilevel"/>
    <w:tmpl w:val="E67A559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8E210A"/>
    <w:multiLevelType w:val="hybridMultilevel"/>
    <w:tmpl w:val="5CB036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BB2B7D"/>
    <w:multiLevelType w:val="hybridMultilevel"/>
    <w:tmpl w:val="56C2C8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165674"/>
    <w:multiLevelType w:val="hybridMultilevel"/>
    <w:tmpl w:val="C8504B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9"/>
  </w:num>
  <w:num w:numId="4">
    <w:abstractNumId w:val="6"/>
  </w:num>
  <w:num w:numId="5">
    <w:abstractNumId w:val="0"/>
  </w:num>
  <w:num w:numId="6">
    <w:abstractNumId w:val="4"/>
  </w:num>
  <w:num w:numId="7">
    <w:abstractNumId w:val="10"/>
  </w:num>
  <w:num w:numId="8">
    <w:abstractNumId w:val="8"/>
  </w:num>
  <w:num w:numId="9">
    <w:abstractNumId w:val="11"/>
  </w:num>
  <w:num w:numId="10">
    <w:abstractNumId w:val="5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cumentProtection w:edit="forms" w:enforcement="1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tzQ2NAOyDE0sjZV0lIJTi4sz8/NACgxNagHYK43BLQAAAA=="/>
  </w:docVars>
  <w:rsids>
    <w:rsidRoot w:val="009E1A02"/>
    <w:rsid w:val="00022CCB"/>
    <w:rsid w:val="00025670"/>
    <w:rsid w:val="00061B09"/>
    <w:rsid w:val="00071790"/>
    <w:rsid w:val="0007517B"/>
    <w:rsid w:val="000771CE"/>
    <w:rsid w:val="000845B7"/>
    <w:rsid w:val="00093A4A"/>
    <w:rsid w:val="000B414E"/>
    <w:rsid w:val="000C1C5E"/>
    <w:rsid w:val="000C4697"/>
    <w:rsid w:val="000D2FA7"/>
    <w:rsid w:val="000F474F"/>
    <w:rsid w:val="000F47A3"/>
    <w:rsid w:val="000F50AE"/>
    <w:rsid w:val="001004BC"/>
    <w:rsid w:val="00114F87"/>
    <w:rsid w:val="001221F0"/>
    <w:rsid w:val="00123D75"/>
    <w:rsid w:val="001255B6"/>
    <w:rsid w:val="00131004"/>
    <w:rsid w:val="001419FE"/>
    <w:rsid w:val="00141A19"/>
    <w:rsid w:val="0014389B"/>
    <w:rsid w:val="00143CA7"/>
    <w:rsid w:val="00151FF0"/>
    <w:rsid w:val="001532AA"/>
    <w:rsid w:val="001551AB"/>
    <w:rsid w:val="0015753C"/>
    <w:rsid w:val="00160905"/>
    <w:rsid w:val="00160D4B"/>
    <w:rsid w:val="00170C03"/>
    <w:rsid w:val="00177B78"/>
    <w:rsid w:val="001A46C1"/>
    <w:rsid w:val="001B1456"/>
    <w:rsid w:val="001B300F"/>
    <w:rsid w:val="001B76CF"/>
    <w:rsid w:val="001C13BC"/>
    <w:rsid w:val="001C5465"/>
    <w:rsid w:val="001C7023"/>
    <w:rsid w:val="001C72ED"/>
    <w:rsid w:val="001D1BAB"/>
    <w:rsid w:val="001F00AE"/>
    <w:rsid w:val="001F0ED6"/>
    <w:rsid w:val="00207347"/>
    <w:rsid w:val="00210035"/>
    <w:rsid w:val="002116C1"/>
    <w:rsid w:val="00221D50"/>
    <w:rsid w:val="00224C54"/>
    <w:rsid w:val="00230051"/>
    <w:rsid w:val="002315B2"/>
    <w:rsid w:val="00251756"/>
    <w:rsid w:val="00276DDB"/>
    <w:rsid w:val="0028619C"/>
    <w:rsid w:val="002A3B6C"/>
    <w:rsid w:val="002A511C"/>
    <w:rsid w:val="002A5BE5"/>
    <w:rsid w:val="002B05E6"/>
    <w:rsid w:val="002B44F4"/>
    <w:rsid w:val="002B6C7C"/>
    <w:rsid w:val="002B749F"/>
    <w:rsid w:val="002C480C"/>
    <w:rsid w:val="002C6A40"/>
    <w:rsid w:val="002F7732"/>
    <w:rsid w:val="00316723"/>
    <w:rsid w:val="0032433F"/>
    <w:rsid w:val="00326F91"/>
    <w:rsid w:val="00331688"/>
    <w:rsid w:val="003412F2"/>
    <w:rsid w:val="003426FC"/>
    <w:rsid w:val="003800A2"/>
    <w:rsid w:val="00384287"/>
    <w:rsid w:val="003A60E9"/>
    <w:rsid w:val="003B79B4"/>
    <w:rsid w:val="003C4742"/>
    <w:rsid w:val="003D7591"/>
    <w:rsid w:val="003E2A35"/>
    <w:rsid w:val="003F08DF"/>
    <w:rsid w:val="003F2A46"/>
    <w:rsid w:val="003F4753"/>
    <w:rsid w:val="00413B7A"/>
    <w:rsid w:val="004152B4"/>
    <w:rsid w:val="00420AA9"/>
    <w:rsid w:val="00446A60"/>
    <w:rsid w:val="004532C1"/>
    <w:rsid w:val="0045504E"/>
    <w:rsid w:val="00464BEF"/>
    <w:rsid w:val="004677E6"/>
    <w:rsid w:val="00470300"/>
    <w:rsid w:val="00473E74"/>
    <w:rsid w:val="004755BE"/>
    <w:rsid w:val="004D0323"/>
    <w:rsid w:val="004D2694"/>
    <w:rsid w:val="004E5FAD"/>
    <w:rsid w:val="004F066A"/>
    <w:rsid w:val="004F4101"/>
    <w:rsid w:val="004F61F2"/>
    <w:rsid w:val="005256B6"/>
    <w:rsid w:val="00527F62"/>
    <w:rsid w:val="005304B7"/>
    <w:rsid w:val="00552FE7"/>
    <w:rsid w:val="00561029"/>
    <w:rsid w:val="005615AE"/>
    <w:rsid w:val="0056312E"/>
    <w:rsid w:val="005B45A8"/>
    <w:rsid w:val="005B6F56"/>
    <w:rsid w:val="005C6F5D"/>
    <w:rsid w:val="005C7B99"/>
    <w:rsid w:val="005D03C2"/>
    <w:rsid w:val="005D489D"/>
    <w:rsid w:val="005D4A0B"/>
    <w:rsid w:val="005E07EB"/>
    <w:rsid w:val="005E46AA"/>
    <w:rsid w:val="005E4A9B"/>
    <w:rsid w:val="005F2D39"/>
    <w:rsid w:val="006155C9"/>
    <w:rsid w:val="00616105"/>
    <w:rsid w:val="00674BDB"/>
    <w:rsid w:val="00697444"/>
    <w:rsid w:val="006A495C"/>
    <w:rsid w:val="006A7B04"/>
    <w:rsid w:val="006B768B"/>
    <w:rsid w:val="006C0FDC"/>
    <w:rsid w:val="006C18E4"/>
    <w:rsid w:val="006C7383"/>
    <w:rsid w:val="006D537B"/>
    <w:rsid w:val="006D7EC0"/>
    <w:rsid w:val="006E0DF5"/>
    <w:rsid w:val="006E3DDB"/>
    <w:rsid w:val="006F4156"/>
    <w:rsid w:val="00714341"/>
    <w:rsid w:val="00717A89"/>
    <w:rsid w:val="00724962"/>
    <w:rsid w:val="007265C1"/>
    <w:rsid w:val="00726892"/>
    <w:rsid w:val="0073449F"/>
    <w:rsid w:val="00755432"/>
    <w:rsid w:val="00765E4E"/>
    <w:rsid w:val="0077236A"/>
    <w:rsid w:val="0077255C"/>
    <w:rsid w:val="00792176"/>
    <w:rsid w:val="00793557"/>
    <w:rsid w:val="00796418"/>
    <w:rsid w:val="007A00BE"/>
    <w:rsid w:val="007A09A3"/>
    <w:rsid w:val="007A1ACD"/>
    <w:rsid w:val="007A4451"/>
    <w:rsid w:val="007C56EE"/>
    <w:rsid w:val="007C5E82"/>
    <w:rsid w:val="007D6087"/>
    <w:rsid w:val="007F2F66"/>
    <w:rsid w:val="007F5A9B"/>
    <w:rsid w:val="007F6C30"/>
    <w:rsid w:val="007F78CB"/>
    <w:rsid w:val="00803874"/>
    <w:rsid w:val="00827935"/>
    <w:rsid w:val="008371EF"/>
    <w:rsid w:val="00862B7B"/>
    <w:rsid w:val="00864A42"/>
    <w:rsid w:val="008662D9"/>
    <w:rsid w:val="0087082E"/>
    <w:rsid w:val="008713A1"/>
    <w:rsid w:val="00872B37"/>
    <w:rsid w:val="00880934"/>
    <w:rsid w:val="008815F7"/>
    <w:rsid w:val="00884D71"/>
    <w:rsid w:val="00885CAD"/>
    <w:rsid w:val="00893067"/>
    <w:rsid w:val="008A3549"/>
    <w:rsid w:val="008A5727"/>
    <w:rsid w:val="008C2377"/>
    <w:rsid w:val="008C728A"/>
    <w:rsid w:val="008D19F6"/>
    <w:rsid w:val="008D1C6D"/>
    <w:rsid w:val="008D1FFF"/>
    <w:rsid w:val="008D7868"/>
    <w:rsid w:val="008F2527"/>
    <w:rsid w:val="008F25A2"/>
    <w:rsid w:val="00903878"/>
    <w:rsid w:val="0091018B"/>
    <w:rsid w:val="009303DC"/>
    <w:rsid w:val="00930E47"/>
    <w:rsid w:val="00936BFF"/>
    <w:rsid w:val="00936E37"/>
    <w:rsid w:val="00961BA1"/>
    <w:rsid w:val="00964F86"/>
    <w:rsid w:val="0098004C"/>
    <w:rsid w:val="00980C3D"/>
    <w:rsid w:val="0098334F"/>
    <w:rsid w:val="00984252"/>
    <w:rsid w:val="009866CA"/>
    <w:rsid w:val="009870BE"/>
    <w:rsid w:val="00987A56"/>
    <w:rsid w:val="009B527C"/>
    <w:rsid w:val="009B6ADE"/>
    <w:rsid w:val="009C2E37"/>
    <w:rsid w:val="009C6217"/>
    <w:rsid w:val="009C6F93"/>
    <w:rsid w:val="009E1A02"/>
    <w:rsid w:val="009F642A"/>
    <w:rsid w:val="009F6615"/>
    <w:rsid w:val="00A00715"/>
    <w:rsid w:val="00A07343"/>
    <w:rsid w:val="00A1402E"/>
    <w:rsid w:val="00A159B0"/>
    <w:rsid w:val="00A25693"/>
    <w:rsid w:val="00A3619F"/>
    <w:rsid w:val="00A43D56"/>
    <w:rsid w:val="00A47CB7"/>
    <w:rsid w:val="00A56D94"/>
    <w:rsid w:val="00A628E1"/>
    <w:rsid w:val="00A6351F"/>
    <w:rsid w:val="00A70866"/>
    <w:rsid w:val="00A75D61"/>
    <w:rsid w:val="00A8229B"/>
    <w:rsid w:val="00AA01A1"/>
    <w:rsid w:val="00AA029F"/>
    <w:rsid w:val="00AA3BFA"/>
    <w:rsid w:val="00AB075D"/>
    <w:rsid w:val="00AB658A"/>
    <w:rsid w:val="00AB71AE"/>
    <w:rsid w:val="00AC47FB"/>
    <w:rsid w:val="00AC693F"/>
    <w:rsid w:val="00AE1903"/>
    <w:rsid w:val="00AE1F24"/>
    <w:rsid w:val="00AF13E5"/>
    <w:rsid w:val="00AF6024"/>
    <w:rsid w:val="00B008C6"/>
    <w:rsid w:val="00B00E00"/>
    <w:rsid w:val="00B1628A"/>
    <w:rsid w:val="00B16FFF"/>
    <w:rsid w:val="00B21587"/>
    <w:rsid w:val="00B24107"/>
    <w:rsid w:val="00B30006"/>
    <w:rsid w:val="00B331AA"/>
    <w:rsid w:val="00B4573F"/>
    <w:rsid w:val="00B46B25"/>
    <w:rsid w:val="00B47130"/>
    <w:rsid w:val="00B47489"/>
    <w:rsid w:val="00B9217C"/>
    <w:rsid w:val="00B92648"/>
    <w:rsid w:val="00B94997"/>
    <w:rsid w:val="00B961FA"/>
    <w:rsid w:val="00BA7830"/>
    <w:rsid w:val="00BA7CDE"/>
    <w:rsid w:val="00BC10E0"/>
    <w:rsid w:val="00BC4FFC"/>
    <w:rsid w:val="00BC6439"/>
    <w:rsid w:val="00BD6375"/>
    <w:rsid w:val="00BE01F9"/>
    <w:rsid w:val="00BE4D80"/>
    <w:rsid w:val="00BF30B4"/>
    <w:rsid w:val="00C0370C"/>
    <w:rsid w:val="00C079DB"/>
    <w:rsid w:val="00C143D9"/>
    <w:rsid w:val="00C1735A"/>
    <w:rsid w:val="00C20597"/>
    <w:rsid w:val="00C21CF7"/>
    <w:rsid w:val="00C51EEB"/>
    <w:rsid w:val="00C61443"/>
    <w:rsid w:val="00C621B5"/>
    <w:rsid w:val="00C62626"/>
    <w:rsid w:val="00C66E44"/>
    <w:rsid w:val="00C77010"/>
    <w:rsid w:val="00C77F9B"/>
    <w:rsid w:val="00C9781F"/>
    <w:rsid w:val="00CC59E6"/>
    <w:rsid w:val="00CC7E37"/>
    <w:rsid w:val="00CD202B"/>
    <w:rsid w:val="00CD27F2"/>
    <w:rsid w:val="00CD3AF7"/>
    <w:rsid w:val="00CE41AB"/>
    <w:rsid w:val="00CE6FA5"/>
    <w:rsid w:val="00CF26BE"/>
    <w:rsid w:val="00D0297E"/>
    <w:rsid w:val="00D06E39"/>
    <w:rsid w:val="00D149C7"/>
    <w:rsid w:val="00D16779"/>
    <w:rsid w:val="00D25191"/>
    <w:rsid w:val="00D3369F"/>
    <w:rsid w:val="00D34B39"/>
    <w:rsid w:val="00D35053"/>
    <w:rsid w:val="00D40CA6"/>
    <w:rsid w:val="00D4703B"/>
    <w:rsid w:val="00D50824"/>
    <w:rsid w:val="00D54AC4"/>
    <w:rsid w:val="00D6720C"/>
    <w:rsid w:val="00D8228E"/>
    <w:rsid w:val="00D86621"/>
    <w:rsid w:val="00D9106E"/>
    <w:rsid w:val="00D91811"/>
    <w:rsid w:val="00D92E91"/>
    <w:rsid w:val="00D94044"/>
    <w:rsid w:val="00DA298A"/>
    <w:rsid w:val="00DA7CD9"/>
    <w:rsid w:val="00DB0D2E"/>
    <w:rsid w:val="00DB44F0"/>
    <w:rsid w:val="00DD0973"/>
    <w:rsid w:val="00DF1709"/>
    <w:rsid w:val="00DF272F"/>
    <w:rsid w:val="00DF288A"/>
    <w:rsid w:val="00DF2F0B"/>
    <w:rsid w:val="00DF6CBE"/>
    <w:rsid w:val="00E02209"/>
    <w:rsid w:val="00E060E0"/>
    <w:rsid w:val="00E16315"/>
    <w:rsid w:val="00E16B8C"/>
    <w:rsid w:val="00E2206D"/>
    <w:rsid w:val="00E22788"/>
    <w:rsid w:val="00E37630"/>
    <w:rsid w:val="00E55979"/>
    <w:rsid w:val="00E6499E"/>
    <w:rsid w:val="00E70071"/>
    <w:rsid w:val="00E701B8"/>
    <w:rsid w:val="00E7284D"/>
    <w:rsid w:val="00E75D57"/>
    <w:rsid w:val="00E76156"/>
    <w:rsid w:val="00E768F7"/>
    <w:rsid w:val="00E835C9"/>
    <w:rsid w:val="00E85CE4"/>
    <w:rsid w:val="00E91CCF"/>
    <w:rsid w:val="00EB0597"/>
    <w:rsid w:val="00EC7C8A"/>
    <w:rsid w:val="00EE0DB4"/>
    <w:rsid w:val="00EE78CE"/>
    <w:rsid w:val="00F042DF"/>
    <w:rsid w:val="00F13291"/>
    <w:rsid w:val="00F21951"/>
    <w:rsid w:val="00F24A1D"/>
    <w:rsid w:val="00F3636F"/>
    <w:rsid w:val="00F36B08"/>
    <w:rsid w:val="00F51DA7"/>
    <w:rsid w:val="00F556A3"/>
    <w:rsid w:val="00F75E38"/>
    <w:rsid w:val="00F9014E"/>
    <w:rsid w:val="00F9061E"/>
    <w:rsid w:val="00FA12BD"/>
    <w:rsid w:val="00FA273B"/>
    <w:rsid w:val="00FA33F6"/>
    <w:rsid w:val="00FC418C"/>
    <w:rsid w:val="00FD09D6"/>
    <w:rsid w:val="00FE060F"/>
    <w:rsid w:val="00FF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E4C00BC"/>
  <w15:docId w15:val="{F22D4766-1009-49E4-933F-A1C93685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7"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8E27C7"/>
    <w:pPr>
      <w:spacing w:after="120"/>
    </w:pPr>
    <w:rPr>
      <w:rFonts w:ascii="Times" w:hAnsi="Times"/>
      <w:i/>
      <w:sz w:val="22"/>
      <w:szCs w:val="22"/>
      <w:lang w:val="de-AT" w:eastAsia="de-A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rsid w:val="00664711"/>
    <w:pPr>
      <w:tabs>
        <w:tab w:val="center" w:pos="4536"/>
        <w:tab w:val="right" w:pos="9072"/>
      </w:tabs>
      <w:spacing w:after="0"/>
    </w:pPr>
    <w:rPr>
      <w:rFonts w:ascii="Frutiger" w:hAnsi="Frutiger"/>
      <w:sz w:val="20"/>
      <w:szCs w:val="20"/>
      <w:lang w:val="de-DE" w:eastAsia="de-DE"/>
    </w:rPr>
  </w:style>
  <w:style w:type="character" w:customStyle="1" w:styleId="CabealhoCarter">
    <w:name w:val="Cabeçalho Caráter"/>
    <w:basedOn w:val="Tipodeletrapredefinidodopargrafo"/>
    <w:link w:val="Cabealho"/>
    <w:rsid w:val="00664711"/>
    <w:rPr>
      <w:rFonts w:ascii="Frutiger" w:hAnsi="Frutiger"/>
    </w:rPr>
  </w:style>
  <w:style w:type="paragraph" w:styleId="Rodap">
    <w:name w:val="footer"/>
    <w:basedOn w:val="Normal"/>
    <w:link w:val="RodapCarter"/>
    <w:uiPriority w:val="99"/>
    <w:unhideWhenUsed/>
    <w:rsid w:val="00115396"/>
    <w:pPr>
      <w:tabs>
        <w:tab w:val="center" w:pos="4536"/>
        <w:tab w:val="right" w:pos="9072"/>
      </w:tabs>
    </w:pPr>
    <w:rPr>
      <w:rFonts w:ascii="Calibri" w:eastAsia="Calibri" w:hAnsi="Calibri"/>
      <w:lang w:val="de-DE" w:eastAsia="en-US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115396"/>
    <w:rPr>
      <w:rFonts w:ascii="Calibri" w:eastAsia="Calibri" w:hAnsi="Calibri" w:cs="Times New Roman"/>
      <w:lang w:val="de-DE"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15396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15396"/>
    <w:rPr>
      <w:rFonts w:ascii="Tahoma" w:hAnsi="Tahoma" w:cs="Tahoma"/>
      <w:sz w:val="16"/>
      <w:szCs w:val="16"/>
    </w:rPr>
  </w:style>
  <w:style w:type="character" w:styleId="Hiperligao">
    <w:name w:val="Hyperlink"/>
    <w:basedOn w:val="Tipodeletrapredefinidodopargrafo"/>
    <w:rsid w:val="00903878"/>
    <w:rPr>
      <w:color w:val="0000FF" w:themeColor="hyperlink"/>
      <w:u w:val="single"/>
    </w:rPr>
  </w:style>
  <w:style w:type="character" w:styleId="Hiperligaovisitada">
    <w:name w:val="FollowedHyperlink"/>
    <w:basedOn w:val="Tipodeletrapredefinidodopargrafo"/>
    <w:rsid w:val="00903878"/>
    <w:rPr>
      <w:color w:val="800080" w:themeColor="followedHyperlink"/>
      <w:u w:val="single"/>
    </w:rPr>
  </w:style>
  <w:style w:type="paragraph" w:styleId="PargrafodaLista">
    <w:name w:val="List Paragraph"/>
    <w:basedOn w:val="Normal"/>
    <w:rsid w:val="00D6720C"/>
    <w:pPr>
      <w:ind w:left="720"/>
      <w:contextualSpacing/>
    </w:pPr>
  </w:style>
  <w:style w:type="table" w:styleId="TabelacomGrelha">
    <w:name w:val="Table Grid"/>
    <w:basedOn w:val="Tabelanormal"/>
    <w:rsid w:val="00143C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MarcadordePosio">
    <w:name w:val="Placeholder Text"/>
    <w:basedOn w:val="Tipodeletrapredefinidodopargrafo"/>
    <w:rsid w:val="0082793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79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3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257E135-D063-4F4F-B50C-66442D62DB47}"/>
      </w:docPartPr>
      <w:docPartBody>
        <w:p w:rsidR="00BE7242" w:rsidRDefault="001921B3">
          <w:r w:rsidRPr="00CF1FEE">
            <w:rPr>
              <w:rStyle w:val="TextodoMarcadordePosio"/>
            </w:rPr>
            <w:t>Klicken oder tippen Sie hier, um Text einzugeben.</w:t>
          </w:r>
        </w:p>
      </w:docPartBody>
    </w:docPart>
    <w:docPart>
      <w:docPartPr>
        <w:name w:val="DDE1C5FD22A846D5932ED67181C8C89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DB39ECD-5203-4572-9A78-B0C986534C59}"/>
      </w:docPartPr>
      <w:docPartBody>
        <w:p w:rsidR="000420B6" w:rsidRDefault="002775C2" w:rsidP="002775C2">
          <w:pPr>
            <w:pStyle w:val="DDE1C5FD22A846D5932ED67181C8C897"/>
          </w:pPr>
          <w:r w:rsidRPr="00CF1FEE">
            <w:rPr>
              <w:rStyle w:val="TextodoMarcadordePosio"/>
            </w:rPr>
            <w:t>Klicken oder tippen Sie hier, um Text einzugeben.</w:t>
          </w:r>
        </w:p>
      </w:docPartBody>
    </w:docPart>
    <w:docPart>
      <w:docPartPr>
        <w:name w:val="DB71F21D03104D4388B7A56CCE69AC7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39A0E44-4F2A-4B05-AD42-4586C5398B7A}"/>
      </w:docPartPr>
      <w:docPartBody>
        <w:p w:rsidR="000420B6" w:rsidRDefault="002775C2" w:rsidP="002775C2">
          <w:pPr>
            <w:pStyle w:val="DB71F21D03104D4388B7A56CCE69AC7C"/>
          </w:pPr>
          <w:r w:rsidRPr="00CF1FEE">
            <w:rPr>
              <w:rStyle w:val="TextodoMarcadordePosio"/>
            </w:rPr>
            <w:t>Klicken oder tippen Sie hier, um Text einzugeben.</w:t>
          </w:r>
        </w:p>
      </w:docPartBody>
    </w:docPart>
    <w:docPart>
      <w:docPartPr>
        <w:name w:val="86B58409041249B2B51890E7999207B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E1DE63F-8008-4AE3-8821-B86E02E3D063}"/>
      </w:docPartPr>
      <w:docPartBody>
        <w:p w:rsidR="000420B6" w:rsidRDefault="002775C2" w:rsidP="002775C2">
          <w:pPr>
            <w:pStyle w:val="86B58409041249B2B51890E7999207B3"/>
          </w:pPr>
          <w:r w:rsidRPr="00CF1FEE">
            <w:rPr>
              <w:rStyle w:val="TextodoMarcadordePosio"/>
            </w:rPr>
            <w:t>Klicken oder tippen Sie hier, um Text einzugeben.</w:t>
          </w:r>
        </w:p>
      </w:docPartBody>
    </w:docPart>
    <w:docPart>
      <w:docPartPr>
        <w:name w:val="CAFFC2655FD34966BD6C49A94A61F7E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3A95C55-5B8C-43ED-9014-CFF4A82F66F5}"/>
      </w:docPartPr>
      <w:docPartBody>
        <w:p w:rsidR="000420B6" w:rsidRDefault="002775C2" w:rsidP="002775C2">
          <w:pPr>
            <w:pStyle w:val="CAFFC2655FD34966BD6C49A94A61F7EA"/>
          </w:pPr>
          <w:r w:rsidRPr="00CF1FEE">
            <w:rPr>
              <w:rStyle w:val="TextodoMarcadordePosio"/>
            </w:rPr>
            <w:t>Klicken oder tippen Sie hier, um Text einzugeben.</w:t>
          </w:r>
        </w:p>
      </w:docPartBody>
    </w:docPart>
    <w:docPart>
      <w:docPartPr>
        <w:name w:val="AA48BEC19BAB4E6CA3AACC40DF8029A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558F888-5044-40B1-BA24-59FF93ECA793}"/>
      </w:docPartPr>
      <w:docPartBody>
        <w:p w:rsidR="000420B6" w:rsidRDefault="002775C2" w:rsidP="002775C2">
          <w:pPr>
            <w:pStyle w:val="AA48BEC19BAB4E6CA3AACC40DF8029AC"/>
          </w:pPr>
          <w:r w:rsidRPr="00CF1FEE">
            <w:rPr>
              <w:rStyle w:val="TextodoMarcadordePosio"/>
            </w:rPr>
            <w:t>Klicken oder tippen Sie hier, um Text einzugeben.</w:t>
          </w:r>
        </w:p>
      </w:docPartBody>
    </w:docPart>
    <w:docPart>
      <w:docPartPr>
        <w:name w:val="FF7B68BA765E462BB99E0E0AD8EE771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60FA9AA-BD35-4E08-9E8F-491639280473}"/>
      </w:docPartPr>
      <w:docPartBody>
        <w:p w:rsidR="000420B6" w:rsidRDefault="002775C2" w:rsidP="002775C2">
          <w:pPr>
            <w:pStyle w:val="FF7B68BA765E462BB99E0E0AD8EE7712"/>
          </w:pPr>
          <w:r w:rsidRPr="00CF1FEE">
            <w:rPr>
              <w:rStyle w:val="TextodoMarcadordePosio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Frutiger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21B3"/>
    <w:rsid w:val="000420B6"/>
    <w:rsid w:val="00184C18"/>
    <w:rsid w:val="001921B3"/>
    <w:rsid w:val="001A4AF9"/>
    <w:rsid w:val="002775C2"/>
    <w:rsid w:val="003309BB"/>
    <w:rsid w:val="004041CB"/>
    <w:rsid w:val="004245CC"/>
    <w:rsid w:val="005F51B5"/>
    <w:rsid w:val="00673E43"/>
    <w:rsid w:val="007000FD"/>
    <w:rsid w:val="00772291"/>
    <w:rsid w:val="008458F1"/>
    <w:rsid w:val="008E5DD7"/>
    <w:rsid w:val="00BE7242"/>
    <w:rsid w:val="00CD5FA1"/>
    <w:rsid w:val="00D157F8"/>
    <w:rsid w:val="00E52EED"/>
    <w:rsid w:val="00EF7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rsid w:val="002775C2"/>
    <w:rPr>
      <w:color w:val="808080"/>
    </w:rPr>
  </w:style>
  <w:style w:type="paragraph" w:customStyle="1" w:styleId="F6ACE715188B4295B8BEE5C869100388">
    <w:name w:val="F6ACE715188B4295B8BEE5C869100388"/>
    <w:rsid w:val="00D157F8"/>
  </w:style>
  <w:style w:type="paragraph" w:customStyle="1" w:styleId="8BE6E7E5F66E464A8D03F9E6FD5A7183">
    <w:name w:val="8BE6E7E5F66E464A8D03F9E6FD5A7183"/>
    <w:rsid w:val="00D157F8"/>
  </w:style>
  <w:style w:type="paragraph" w:customStyle="1" w:styleId="840CF9E73C574A0E87343F8E9B33F7AE">
    <w:name w:val="840CF9E73C574A0E87343F8E9B33F7AE"/>
    <w:rsid w:val="00673E43"/>
  </w:style>
  <w:style w:type="paragraph" w:customStyle="1" w:styleId="89B9A445D7614D308569B102694BE752">
    <w:name w:val="89B9A445D7614D308569B102694BE752"/>
    <w:rsid w:val="002775C2"/>
  </w:style>
  <w:style w:type="paragraph" w:customStyle="1" w:styleId="E6B13A5B73DC45F5A36278218B5657D4">
    <w:name w:val="E6B13A5B73DC45F5A36278218B5657D4"/>
    <w:rsid w:val="002775C2"/>
  </w:style>
  <w:style w:type="paragraph" w:customStyle="1" w:styleId="E6D30F9942D947ADA152FC7F6AA1870D">
    <w:name w:val="E6D30F9942D947ADA152FC7F6AA1870D"/>
    <w:rsid w:val="002775C2"/>
  </w:style>
  <w:style w:type="paragraph" w:customStyle="1" w:styleId="3155E5D8ED334A35B11AB2159CE0E22A">
    <w:name w:val="3155E5D8ED334A35B11AB2159CE0E22A"/>
    <w:rsid w:val="002775C2"/>
  </w:style>
  <w:style w:type="paragraph" w:customStyle="1" w:styleId="13A5E77011044ED58C2390752422E8B1">
    <w:name w:val="13A5E77011044ED58C2390752422E8B1"/>
    <w:rsid w:val="002775C2"/>
  </w:style>
  <w:style w:type="paragraph" w:customStyle="1" w:styleId="DDE1C5FD22A846D5932ED67181C8C897">
    <w:name w:val="DDE1C5FD22A846D5932ED67181C8C897"/>
    <w:rsid w:val="002775C2"/>
  </w:style>
  <w:style w:type="paragraph" w:customStyle="1" w:styleId="DB71F21D03104D4388B7A56CCE69AC7C">
    <w:name w:val="DB71F21D03104D4388B7A56CCE69AC7C"/>
    <w:rsid w:val="002775C2"/>
  </w:style>
  <w:style w:type="paragraph" w:customStyle="1" w:styleId="86B58409041249B2B51890E7999207B3">
    <w:name w:val="86B58409041249B2B51890E7999207B3"/>
    <w:rsid w:val="002775C2"/>
  </w:style>
  <w:style w:type="paragraph" w:customStyle="1" w:styleId="CAFFC2655FD34966BD6C49A94A61F7EA">
    <w:name w:val="CAFFC2655FD34966BD6C49A94A61F7EA"/>
    <w:rsid w:val="002775C2"/>
  </w:style>
  <w:style w:type="paragraph" w:customStyle="1" w:styleId="AA48BEC19BAB4E6CA3AACC40DF8029AC">
    <w:name w:val="AA48BEC19BAB4E6CA3AACC40DF8029AC"/>
    <w:rsid w:val="002775C2"/>
  </w:style>
  <w:style w:type="paragraph" w:customStyle="1" w:styleId="FF7B68BA765E462BB99E0E0AD8EE7712">
    <w:name w:val="FF7B68BA765E462BB99E0E0AD8EE7712"/>
    <w:rsid w:val="002775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645B4B66A6AC84DA78F84B0EDA55BEC" ma:contentTypeVersion="10" ma:contentTypeDescription="Ein neues Dokument erstellen." ma:contentTypeScope="" ma:versionID="3b912ec4bccbf4378565981fa0f8f9f5">
  <xsd:schema xmlns:xsd="http://www.w3.org/2001/XMLSchema" xmlns:xs="http://www.w3.org/2001/XMLSchema" xmlns:p="http://schemas.microsoft.com/office/2006/metadata/properties" xmlns:ns2="e921502c-b613-4b9d-a0de-3fad17670949" targetNamespace="http://schemas.microsoft.com/office/2006/metadata/properties" ma:root="true" ma:fieldsID="24a12829f49236fd4a99ea5ed306c6cd" ns2:_="">
    <xsd:import namespace="e921502c-b613-4b9d-a0de-3fad17670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1502c-b613-4b9d-a0de-3fad176709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ACF4D2-2934-41B5-BCD0-316AD19C4F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E758E6-04EB-490C-85E1-51A771147917}"/>
</file>

<file path=customXml/itemProps3.xml><?xml version="1.0" encoding="utf-8"?>
<ds:datastoreItem xmlns:ds="http://schemas.openxmlformats.org/officeDocument/2006/customXml" ds:itemID="{C160BB43-0519-4594-AC5F-59775E97497E}"/>
</file>

<file path=customXml/itemProps4.xml><?xml version="1.0" encoding="utf-8"?>
<ds:datastoreItem xmlns:ds="http://schemas.openxmlformats.org/officeDocument/2006/customXml" ds:itemID="{FE1336DA-E10F-441F-8334-9748DAE6DF6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5</Words>
  <Characters>116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377</CharactersWithSpaces>
  <SharedDoc>false</SharedDoc>
  <HLinks>
    <vt:vector size="6" baseType="variant">
      <vt:variant>
        <vt:i4>32</vt:i4>
      </vt:variant>
      <vt:variant>
        <vt:i4>2308</vt:i4>
      </vt:variant>
      <vt:variant>
        <vt:i4>1025</vt:i4>
      </vt:variant>
      <vt:variant>
        <vt:i4>1</vt:i4>
      </vt:variant>
      <vt:variant>
        <vt:lpwstr>logo+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-Anwender</dc:creator>
  <cp:keywords/>
  <cp:lastModifiedBy>Maria Manso</cp:lastModifiedBy>
  <cp:revision>2</cp:revision>
  <cp:lastPrinted>2018-07-30T09:18:00Z</cp:lastPrinted>
  <dcterms:created xsi:type="dcterms:W3CDTF">2019-12-30T18:19:00Z</dcterms:created>
  <dcterms:modified xsi:type="dcterms:W3CDTF">2019-12-30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45B4B66A6AC84DA78F84B0EDA55BEC</vt:lpwstr>
  </property>
</Properties>
</file>